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5A22807C" w:rsidR="007B6571" w:rsidRDefault="00256145" w:rsidP="001B1BF4">
      <w:pPr>
        <w:pStyle w:val="Heading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proofErr w:type="gramStart"/>
      <w:r w:rsidR="003B73D6" w:rsidRPr="003B73D6">
        <w:rPr>
          <w:b/>
        </w:rPr>
        <w:t>{ user’s</w:t>
      </w:r>
      <w:proofErr w:type="gramEnd"/>
      <w:r w:rsidR="003B73D6" w:rsidRPr="003B73D6">
        <w:rPr>
          <w:b/>
        </w:rPr>
        <w:t xml:space="preserve">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ListParagraph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ListParagraph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687696">
      <w:pPr>
        <w:pStyle w:val="Heading3"/>
        <w:ind w:left="2160" w:firstLine="720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Heading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proofErr w:type="gramEnd"/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Heading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ListParagraph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Heading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ED5C19">
        <w:rPr>
          <w:b/>
          <w:bCs/>
        </w:rPr>
        <w:t>All Memes</w:t>
      </w:r>
      <w:proofErr w:type="gramEnd"/>
      <w:r>
        <w:t xml:space="preserve"> page.</w:t>
      </w:r>
    </w:p>
    <w:p w14:paraId="1CFE58F2" w14:textId="4CC3363F" w:rsidR="00201EFC" w:rsidRDefault="00D73F8E" w:rsidP="00DB35A1">
      <w:pPr>
        <w:pStyle w:val="Heading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7038D5A" w:rsidR="00E30537" w:rsidRPr="00AC4476" w:rsidRDefault="00E30537" w:rsidP="00DB35A1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Heading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6386BDB8" w:rsidR="00376E7B" w:rsidRPr="002B593C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6E7B" w:rsidRPr="002B593C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4C6CD" w14:textId="77777777" w:rsidR="00256787" w:rsidRDefault="00256787" w:rsidP="008068A2">
      <w:pPr>
        <w:spacing w:after="0" w:line="240" w:lineRule="auto"/>
      </w:pPr>
      <w:r>
        <w:separator/>
      </w:r>
    </w:p>
  </w:endnote>
  <w:endnote w:type="continuationSeparator" w:id="0">
    <w:p w14:paraId="0323C5E3" w14:textId="77777777" w:rsidR="00256787" w:rsidRDefault="002567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77777777" w:rsidR="00360E68" w:rsidRDefault="00256787" w:rsidP="00360E68">
    <w:pPr>
      <w:pStyle w:val="Footer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1033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1032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1031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840ED" w14:textId="77777777" w:rsidR="00256787" w:rsidRDefault="00256787" w:rsidP="008068A2">
      <w:pPr>
        <w:spacing w:after="0" w:line="240" w:lineRule="auto"/>
      </w:pPr>
      <w:r>
        <w:separator/>
      </w:r>
    </w:p>
  </w:footnote>
  <w:footnote w:type="continuationSeparator" w:id="0">
    <w:p w14:paraId="178E99F0" w14:textId="77777777" w:rsidR="00256787" w:rsidRDefault="002567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1NDczMTQxMDVU0lEKTi0uzszPAykwrgUAX4cUxi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5940"/>
    <w:rsid w:val="00255F51"/>
    <w:rsid w:val="00256145"/>
    <w:rsid w:val="00256787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87696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image" Target="media/image28.png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4</TotalTime>
  <Pages>10</Pages>
  <Words>1570</Words>
  <Characters>8954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Milya Dimitrova</cp:lastModifiedBy>
  <cp:revision>222</cp:revision>
  <cp:lastPrinted>2014-02-12T16:33:00Z</cp:lastPrinted>
  <dcterms:created xsi:type="dcterms:W3CDTF">2016-12-09T11:11:00Z</dcterms:created>
  <dcterms:modified xsi:type="dcterms:W3CDTF">2021-12-03T14:03:00Z</dcterms:modified>
  <cp:category>programming, education, software engineering, software development</cp:category>
</cp:coreProperties>
</file>